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ui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pentadecan-15-oli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44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3500-71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rbáceo. aromático. Chipre. Leñ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de peso corporal Animal: rat, Guideline: OECD Guideline 407 (Repeated Dose 28-Day Oral Toxicity Study in Rodents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u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u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tetrahydro-2-isobutyl-4-methyl-pyran-4-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pentadecan-15-olid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ui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ui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5AB37E-4285-433A-84C9-A86963974648}"/>
</file>

<file path=customXml/itemProps3.xml><?xml version="1.0" encoding="utf-8"?>
<ds:datastoreItem xmlns:ds="http://schemas.openxmlformats.org/officeDocument/2006/customXml" ds:itemID="{88BBF784-20DF-4122-9CC5-D7E66CC829D0}"/>
</file>

<file path=customXml/itemProps4.xml><?xml version="1.0" encoding="utf-8"?>
<ds:datastoreItem xmlns:ds="http://schemas.openxmlformats.org/officeDocument/2006/customXml" ds:itemID="{50615DA1-5D41-49CB-A5A8-771F14DD5F5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